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almeno 2 uno tirati) chi ha fatto la prova deve effettuare un Tiro Salvezza su Volontà con modificatore Carisma a DC 10+Grado di Sfida dell’avversario o subire le medesime penalita’ come se fosse stato intimidito.</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5T12:48:42Z</dcterms:created>
  <dcterms:modified xsi:type="dcterms:W3CDTF">2021-07-05T12: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